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1894" w:rsidRDefault="00C41894" w:rsidP="00C41894">
      <w:proofErr w:type="gramStart"/>
      <w:r>
        <w:t>{ _</w:t>
      </w:r>
      <w:proofErr w:type="gramEnd"/>
      <w:r>
        <w:t>id: 5bb37d3fe380c64420fa0eca,</w:t>
      </w:r>
    </w:p>
    <w:p w:rsidR="00C41894" w:rsidRDefault="00C41894" w:rsidP="00C41894">
      <w:r>
        <w:t xml:space="preserve">  </w:t>
      </w:r>
      <w:proofErr w:type="spellStart"/>
      <w:r>
        <w:t>lastName</w:t>
      </w:r>
      <w:proofErr w:type="spellEnd"/>
      <w:r>
        <w:t>: 'Georgette',</w:t>
      </w:r>
    </w:p>
    <w:p w:rsidR="00C41894" w:rsidRDefault="00C41894" w:rsidP="00C41894">
      <w:r>
        <w:t xml:space="preserve">  </w:t>
      </w:r>
      <w:proofErr w:type="spellStart"/>
      <w:r>
        <w:t>firstName</w:t>
      </w:r>
      <w:proofErr w:type="spellEnd"/>
      <w:r>
        <w:t>: 'Ujeneza',</w:t>
      </w:r>
    </w:p>
    <w:p w:rsidR="00C41894" w:rsidRDefault="00C41894" w:rsidP="00C41894">
      <w:r>
        <w:t xml:space="preserve">  </w:t>
      </w:r>
      <w:proofErr w:type="spellStart"/>
      <w:r>
        <w:t>appartmentInfo</w:t>
      </w:r>
      <w:proofErr w:type="spellEnd"/>
      <w:r>
        <w:t>: '5b93b54a02ca9d30409f412f',</w:t>
      </w:r>
    </w:p>
    <w:p w:rsidR="00C41894" w:rsidRDefault="00C41894" w:rsidP="00C41894">
      <w:r>
        <w:t xml:space="preserve">  </w:t>
      </w:r>
      <w:proofErr w:type="spellStart"/>
      <w:r>
        <w:t>isRentPaid</w:t>
      </w:r>
      <w:proofErr w:type="spellEnd"/>
      <w:r>
        <w:t>: true,</w:t>
      </w:r>
    </w:p>
    <w:p w:rsidR="00C41894" w:rsidRDefault="00C41894" w:rsidP="00C41894">
      <w:r>
        <w:t xml:space="preserve">  </w:t>
      </w:r>
      <w:proofErr w:type="spellStart"/>
      <w:r>
        <w:t>phoneNumber</w:t>
      </w:r>
      <w:proofErr w:type="spellEnd"/>
      <w:r>
        <w:t>: 470110622,</w:t>
      </w:r>
    </w:p>
    <w:p w:rsidR="00C41894" w:rsidRPr="00C41894" w:rsidRDefault="00C41894" w:rsidP="00C41894">
      <w:pPr>
        <w:rPr>
          <w:lang w:val="fr-BE"/>
        </w:rPr>
      </w:pPr>
      <w:r>
        <w:t xml:space="preserve">  </w:t>
      </w:r>
      <w:proofErr w:type="spellStart"/>
      <w:proofErr w:type="gramStart"/>
      <w:r w:rsidRPr="00C41894">
        <w:rPr>
          <w:lang w:val="fr-BE"/>
        </w:rPr>
        <w:t>rent</w:t>
      </w:r>
      <w:proofErr w:type="spellEnd"/>
      <w:r w:rsidRPr="00C41894">
        <w:rPr>
          <w:lang w:val="fr-BE"/>
        </w:rPr>
        <w:t>:</w:t>
      </w:r>
      <w:proofErr w:type="gramEnd"/>
      <w:r w:rsidRPr="00C41894">
        <w:rPr>
          <w:lang w:val="fr-BE"/>
        </w:rPr>
        <w:t xml:space="preserve"> 900,</w:t>
      </w:r>
    </w:p>
    <w:p w:rsidR="00C41894" w:rsidRPr="00C41894" w:rsidRDefault="00C41894" w:rsidP="00C41894">
      <w:pPr>
        <w:rPr>
          <w:lang w:val="fr-BE"/>
        </w:rPr>
      </w:pPr>
      <w:r w:rsidRPr="00C41894">
        <w:rPr>
          <w:lang w:val="fr-BE"/>
        </w:rPr>
        <w:t xml:space="preserve">  </w:t>
      </w:r>
      <w:proofErr w:type="spellStart"/>
      <w:proofErr w:type="gramStart"/>
      <w:r w:rsidRPr="00C41894">
        <w:rPr>
          <w:lang w:val="fr-BE"/>
        </w:rPr>
        <w:t>contractEndDate</w:t>
      </w:r>
      <w:proofErr w:type="spellEnd"/>
      <w:r w:rsidRPr="00C41894">
        <w:rPr>
          <w:lang w:val="fr-BE"/>
        </w:rPr>
        <w:t>:</w:t>
      </w:r>
      <w:proofErr w:type="gramEnd"/>
      <w:r w:rsidRPr="00C41894">
        <w:rPr>
          <w:lang w:val="fr-BE"/>
        </w:rPr>
        <w:t xml:space="preserve"> 2018-08-15T23:00:00.000Z,</w:t>
      </w:r>
    </w:p>
    <w:p w:rsidR="00C41894" w:rsidRPr="00C41894" w:rsidRDefault="00C41894" w:rsidP="00C41894">
      <w:pPr>
        <w:rPr>
          <w:lang w:val="fr-BE"/>
        </w:rPr>
      </w:pPr>
      <w:r w:rsidRPr="00C41894">
        <w:rPr>
          <w:lang w:val="fr-BE"/>
        </w:rPr>
        <w:t xml:space="preserve">  </w:t>
      </w:r>
      <w:proofErr w:type="spellStart"/>
      <w:proofErr w:type="gramStart"/>
      <w:r w:rsidRPr="00C41894">
        <w:rPr>
          <w:lang w:val="fr-BE"/>
        </w:rPr>
        <w:t>nextVisitDate</w:t>
      </w:r>
      <w:proofErr w:type="spellEnd"/>
      <w:r w:rsidRPr="00C41894">
        <w:rPr>
          <w:lang w:val="fr-BE"/>
        </w:rPr>
        <w:t>:</w:t>
      </w:r>
      <w:proofErr w:type="gramEnd"/>
      <w:r w:rsidRPr="00C41894">
        <w:rPr>
          <w:lang w:val="fr-BE"/>
        </w:rPr>
        <w:t xml:space="preserve"> 2018-10-09T23:00:00.000Z,</w:t>
      </w:r>
    </w:p>
    <w:p w:rsidR="003B7C2C" w:rsidRDefault="00C41894" w:rsidP="00C41894">
      <w:r w:rsidRPr="00C41894">
        <w:rPr>
          <w:lang w:val="fr-BE"/>
        </w:rPr>
        <w:t xml:space="preserve">  </w:t>
      </w:r>
      <w:proofErr w:type="spellStart"/>
      <w:r>
        <w:t>imagePath</w:t>
      </w:r>
      <w:proofErr w:type="spellEnd"/>
      <w:r>
        <w:t>: 'http://localhost:3000/images/georgette-1538489663494.png</w:t>
      </w:r>
      <w:proofErr w:type="gramStart"/>
      <w:r>
        <w:t>' }</w:t>
      </w:r>
      <w:proofErr w:type="gramEnd"/>
    </w:p>
    <w:p w:rsidR="0031276A" w:rsidRDefault="0031276A" w:rsidP="00C41894"/>
    <w:p w:rsidR="0031276A" w:rsidRDefault="0031276A" w:rsidP="00C41894"/>
    <w:p w:rsidR="0031276A" w:rsidRDefault="00400085" w:rsidP="00C41894">
      <w:r>
        <w:t>1</w:t>
      </w:r>
    </w:p>
    <w:p w:rsidR="0031276A" w:rsidRDefault="0031276A" w:rsidP="00C41894"/>
    <w:p w:rsidR="0031276A" w:rsidRDefault="0031276A" w:rsidP="0031276A">
      <w:r>
        <w:t>^</w:t>
      </w:r>
      <w:proofErr w:type="gramStart"/>
      <w:r>
        <w:t>L[</w:t>
      </w:r>
      <w:proofErr w:type="gramEnd"/>
      <w:r>
        <w:t xml:space="preserve"> { fieldname: 'file',</w:t>
      </w:r>
    </w:p>
    <w:p w:rsidR="0031276A" w:rsidRDefault="0031276A" w:rsidP="0031276A">
      <w:r>
        <w:t xml:space="preserve">    </w:t>
      </w:r>
      <w:proofErr w:type="spellStart"/>
      <w:r>
        <w:t>originalname</w:t>
      </w:r>
      <w:proofErr w:type="spellEnd"/>
      <w:r>
        <w:t>: 'permission.docx',</w:t>
      </w:r>
    </w:p>
    <w:p w:rsidR="0031276A" w:rsidRDefault="0031276A" w:rsidP="0031276A">
      <w:r>
        <w:t xml:space="preserve">    encoding: '7bit',</w:t>
      </w:r>
    </w:p>
    <w:p w:rsidR="0031276A" w:rsidRDefault="0031276A" w:rsidP="0031276A">
      <w:r>
        <w:t xml:space="preserve">    </w:t>
      </w:r>
      <w:proofErr w:type="spellStart"/>
      <w:r>
        <w:t>mimetype</w:t>
      </w:r>
      <w:proofErr w:type="spellEnd"/>
      <w:r>
        <w:t>: 'application/vnd.openxmlformats-officedocument.wordprocessingml.document',</w:t>
      </w:r>
    </w:p>
    <w:p w:rsidR="0031276A" w:rsidRDefault="0031276A" w:rsidP="0031276A">
      <w:r>
        <w:t xml:space="preserve">    destination: 'backend/uploads',</w:t>
      </w:r>
    </w:p>
    <w:p w:rsidR="0031276A" w:rsidRDefault="0031276A" w:rsidP="0031276A">
      <w:r>
        <w:t xml:space="preserve">    filename: 'permission.docx-1538491237708.docx',</w:t>
      </w:r>
    </w:p>
    <w:p w:rsidR="0031276A" w:rsidRDefault="0031276A" w:rsidP="0031276A">
      <w:r>
        <w:t xml:space="preserve">    path: 'backend\\uploads\\permission.docx-1538491237708.docx',</w:t>
      </w:r>
    </w:p>
    <w:p w:rsidR="0031276A" w:rsidRDefault="0031276A" w:rsidP="0031276A">
      <w:r>
        <w:t xml:space="preserve">    size: </w:t>
      </w:r>
      <w:proofErr w:type="gramStart"/>
      <w:r>
        <w:t>62350 }</w:t>
      </w:r>
      <w:proofErr w:type="gramEnd"/>
      <w:r>
        <w:t xml:space="preserve"> ]</w:t>
      </w:r>
    </w:p>
    <w:p w:rsidR="0031276A" w:rsidRDefault="0031276A" w:rsidP="0031276A">
      <w:proofErr w:type="gramStart"/>
      <w:r>
        <w:t>{ _</w:t>
      </w:r>
      <w:proofErr w:type="gramEnd"/>
      <w:r>
        <w:t>id: 5bb38365a4078a1060cd83a2,</w:t>
      </w:r>
    </w:p>
    <w:p w:rsidR="0031276A" w:rsidRDefault="0031276A" w:rsidP="0031276A">
      <w:r>
        <w:t xml:space="preserve">  contract: 'http://localhost:3000/uploads/file/permission.docx-1538491237708.docx</w:t>
      </w:r>
      <w:proofErr w:type="gramStart"/>
      <w:r>
        <w:t>' }before</w:t>
      </w:r>
      <w:proofErr w:type="gramEnd"/>
      <w:r>
        <w:t xml:space="preserve"> saving</w:t>
      </w:r>
    </w:p>
    <w:p w:rsidR="00B26CCB" w:rsidRDefault="00B26CCB" w:rsidP="0031276A"/>
    <w:p w:rsidR="00B26CCB" w:rsidRDefault="00B26CCB" w:rsidP="0031276A"/>
    <w:p w:rsidR="0031276A" w:rsidRDefault="0031276A" w:rsidP="0031276A">
      <w:proofErr w:type="gramStart"/>
      <w:r>
        <w:t>{ _</w:t>
      </w:r>
      <w:proofErr w:type="gramEnd"/>
      <w:r>
        <w:t>id: 5bb38365a4078a1060cd83a2,</w:t>
      </w:r>
    </w:p>
    <w:p w:rsidR="0031276A" w:rsidRDefault="0031276A" w:rsidP="0031276A">
      <w:r>
        <w:t xml:space="preserve">  contract: 'http://localhost:3000/uploads/file/permission.docx-1538491237708.docx</w:t>
      </w:r>
      <w:proofErr w:type="gramStart"/>
      <w:r>
        <w:t>' }after</w:t>
      </w:r>
      <w:proofErr w:type="gramEnd"/>
      <w:r>
        <w:t xml:space="preserve"> saving</w:t>
      </w:r>
    </w:p>
    <w:p w:rsidR="00B26CCB" w:rsidRDefault="00B26CCB" w:rsidP="0031276A"/>
    <w:p w:rsidR="00B26CCB" w:rsidRDefault="00400085" w:rsidP="0031276A">
      <w:r>
        <w:t>2</w:t>
      </w:r>
    </w:p>
    <w:p w:rsidR="00B26CCB" w:rsidRDefault="00B26CCB" w:rsidP="00B26CCB">
      <w:r>
        <w:t xml:space="preserve">[ </w:t>
      </w:r>
      <w:proofErr w:type="gramStart"/>
      <w:r>
        <w:t>{ fieldname</w:t>
      </w:r>
      <w:proofErr w:type="gramEnd"/>
      <w:r>
        <w:t>: 'file',</w:t>
      </w:r>
    </w:p>
    <w:p w:rsidR="00B26CCB" w:rsidRDefault="00B26CCB" w:rsidP="00B26CCB">
      <w:r>
        <w:lastRenderedPageBreak/>
        <w:t xml:space="preserve">    </w:t>
      </w:r>
      <w:proofErr w:type="spellStart"/>
      <w:r>
        <w:t>originalname</w:t>
      </w:r>
      <w:proofErr w:type="spellEnd"/>
      <w:r>
        <w:t>: '</w:t>
      </w:r>
      <w:proofErr w:type="spellStart"/>
      <w:r>
        <w:t>Contrat</w:t>
      </w:r>
      <w:proofErr w:type="spellEnd"/>
      <w:r>
        <w:t xml:space="preserve"> de </w:t>
      </w:r>
      <w:proofErr w:type="spellStart"/>
      <w:r>
        <w:t>bail_new</w:t>
      </w:r>
      <w:proofErr w:type="spellEnd"/>
      <w:r>
        <w:t xml:space="preserve"> fransman.docx',</w:t>
      </w:r>
    </w:p>
    <w:p w:rsidR="00B26CCB" w:rsidRDefault="00B26CCB" w:rsidP="00B26CCB">
      <w:r>
        <w:t xml:space="preserve">    encoding: '7bit',</w:t>
      </w:r>
    </w:p>
    <w:p w:rsidR="00B26CCB" w:rsidRDefault="00B26CCB" w:rsidP="00B26CCB">
      <w:r>
        <w:t xml:space="preserve">    </w:t>
      </w:r>
      <w:proofErr w:type="spellStart"/>
      <w:r>
        <w:t>mimetype</w:t>
      </w:r>
      <w:proofErr w:type="spellEnd"/>
      <w:r>
        <w:t>: 'application/vnd.openxmlformats-officedocument.wordprocessingml.document',</w:t>
      </w:r>
    </w:p>
    <w:p w:rsidR="00B26CCB" w:rsidRDefault="00B26CCB" w:rsidP="00B26CCB">
      <w:r>
        <w:t xml:space="preserve">    destination: 'backend/uploads',</w:t>
      </w:r>
    </w:p>
    <w:p w:rsidR="00B26CCB" w:rsidRDefault="00B26CCB" w:rsidP="00B26CCB">
      <w:r>
        <w:t xml:space="preserve">    filename: 'contrat-de-bail_new-fransman.docx-1538490102905.docx',</w:t>
      </w:r>
    </w:p>
    <w:p w:rsidR="00B26CCB" w:rsidRDefault="00B26CCB" w:rsidP="00B26CCB">
      <w:r>
        <w:t xml:space="preserve">    path: 'backend\\uploads\\contrat-de-bail_new-fransman.docx-1538490102905.docx',</w:t>
      </w:r>
    </w:p>
    <w:p w:rsidR="00B26CCB" w:rsidRDefault="00B26CCB" w:rsidP="00B26CCB">
      <w:r>
        <w:t xml:space="preserve">    size: </w:t>
      </w:r>
      <w:proofErr w:type="gramStart"/>
      <w:r>
        <w:t>27930 }</w:t>
      </w:r>
      <w:proofErr w:type="gramEnd"/>
      <w:r>
        <w:t xml:space="preserve"> ]</w:t>
      </w:r>
    </w:p>
    <w:p w:rsidR="00B26CCB" w:rsidRDefault="00B26CCB" w:rsidP="00B26CCB">
      <w:proofErr w:type="gramStart"/>
      <w:r>
        <w:t>{ _</w:t>
      </w:r>
      <w:proofErr w:type="gramEnd"/>
      <w:r>
        <w:t>id: 5bb37ef6a4078a1060cd83a0,</w:t>
      </w:r>
    </w:p>
    <w:p w:rsidR="00B26CCB" w:rsidRDefault="00B26CCB" w:rsidP="00B26CCB">
      <w:r>
        <w:t xml:space="preserve">  contract: 'http://localhost:3000/uploads/file/contrat-de-bail_new-fransman.docx-1538490102905.docx</w:t>
      </w:r>
      <w:proofErr w:type="gramStart"/>
      <w:r>
        <w:t>' }before</w:t>
      </w:r>
      <w:proofErr w:type="gramEnd"/>
      <w:r>
        <w:t xml:space="preserve"> saving</w:t>
      </w:r>
    </w:p>
    <w:p w:rsidR="00B26CCB" w:rsidRDefault="00B26CCB" w:rsidP="00B26CCB"/>
    <w:p w:rsidR="00B26CCB" w:rsidRDefault="00B26CCB" w:rsidP="00B26CCB">
      <w:proofErr w:type="gramStart"/>
      <w:r>
        <w:t>{ _</w:t>
      </w:r>
      <w:proofErr w:type="gramEnd"/>
      <w:r>
        <w:t>id: 5bb37ef6a4078a1060cd83a0,</w:t>
      </w:r>
    </w:p>
    <w:p w:rsidR="00B26CCB" w:rsidRDefault="00B26CCB" w:rsidP="00B26CCB">
      <w:r>
        <w:t xml:space="preserve">  contract: 'http://localhost:3000/uploads/file/contrat-de-bail_new-fransman.docx-1538490102905.docx</w:t>
      </w:r>
      <w:proofErr w:type="gramStart"/>
      <w:r>
        <w:t>' }after</w:t>
      </w:r>
      <w:proofErr w:type="gramEnd"/>
      <w:r>
        <w:t xml:space="preserve"> saving</w:t>
      </w:r>
    </w:p>
    <w:p w:rsidR="00B26CCB" w:rsidRDefault="00B26CCB" w:rsidP="00B26CCB"/>
    <w:p w:rsidR="00400085" w:rsidRDefault="00400085" w:rsidP="00400085">
      <w:pPr>
        <w:pStyle w:val="Heading1"/>
      </w:pPr>
      <w:r>
        <w:t>3</w:t>
      </w:r>
    </w:p>
    <w:p w:rsidR="00B26CCB" w:rsidRDefault="00B26CCB" w:rsidP="00B26CCB"/>
    <w:p w:rsidR="00B26CCB" w:rsidRDefault="00B26CCB" w:rsidP="00B26CCB">
      <w:r>
        <w:t xml:space="preserve">[ </w:t>
      </w:r>
      <w:proofErr w:type="gramStart"/>
      <w:r>
        <w:t>{ fieldname</w:t>
      </w:r>
      <w:proofErr w:type="gramEnd"/>
      <w:r>
        <w:t>: 'file',</w:t>
      </w:r>
    </w:p>
    <w:p w:rsidR="00B26CCB" w:rsidRDefault="00B26CCB" w:rsidP="00B26CCB">
      <w:r>
        <w:t xml:space="preserve">    </w:t>
      </w:r>
      <w:proofErr w:type="spellStart"/>
      <w:r>
        <w:t>originalname</w:t>
      </w:r>
      <w:proofErr w:type="spellEnd"/>
      <w:r>
        <w:t>: 'Sappi Global Employee Central RFP V1.docx',</w:t>
      </w:r>
    </w:p>
    <w:p w:rsidR="00B26CCB" w:rsidRDefault="00B26CCB" w:rsidP="00B26CCB">
      <w:r>
        <w:t xml:space="preserve">    encoding: '7bit',</w:t>
      </w:r>
    </w:p>
    <w:p w:rsidR="00B26CCB" w:rsidRDefault="00B26CCB" w:rsidP="00B26CCB">
      <w:r>
        <w:t xml:space="preserve">    </w:t>
      </w:r>
      <w:proofErr w:type="spellStart"/>
      <w:r>
        <w:t>mimetype</w:t>
      </w:r>
      <w:proofErr w:type="spellEnd"/>
      <w:r>
        <w:t>: 'application/vnd.openxmlformats-officedocument.wordprocessingml.document',</w:t>
      </w:r>
    </w:p>
    <w:p w:rsidR="00B26CCB" w:rsidRDefault="00B26CCB" w:rsidP="00B26CCB">
      <w:r>
        <w:t xml:space="preserve">    destination: 'backend/uploads',</w:t>
      </w:r>
    </w:p>
    <w:p w:rsidR="00B26CCB" w:rsidRDefault="00B26CCB" w:rsidP="00B26CCB">
      <w:r>
        <w:t xml:space="preserve">    filename: 'sappi-global-employee-central-rfp-v1.docx-1538490102899.docx',</w:t>
      </w:r>
    </w:p>
    <w:p w:rsidR="00B26CCB" w:rsidRDefault="00B26CCB" w:rsidP="00B26CCB">
      <w:r>
        <w:t xml:space="preserve">    path: 'backend\\uploads\\sappi-global-employee-central-rfp-v1.docx-1538490102899.docx',</w:t>
      </w:r>
    </w:p>
    <w:p w:rsidR="00B26CCB" w:rsidRDefault="00B26CCB" w:rsidP="00B26CCB">
      <w:r>
        <w:t xml:space="preserve">    size: </w:t>
      </w:r>
      <w:proofErr w:type="gramStart"/>
      <w:r>
        <w:t>1046010 }</w:t>
      </w:r>
      <w:proofErr w:type="gramEnd"/>
      <w:r>
        <w:t xml:space="preserve"> </w:t>
      </w:r>
    </w:p>
    <w:p w:rsidR="00B26CCB" w:rsidRDefault="00B26CCB" w:rsidP="00B26CCB">
      <w:proofErr w:type="gramStart"/>
      <w:r>
        <w:t>{ _</w:t>
      </w:r>
      <w:proofErr w:type="gramEnd"/>
      <w:r>
        <w:t>id: 5bb37ef7a4078a1060cd83a1,</w:t>
      </w:r>
    </w:p>
    <w:p w:rsidR="00B26CCB" w:rsidRDefault="00B26CCB" w:rsidP="00B26CCB">
      <w:r>
        <w:t xml:space="preserve">  contract: 'http://localhost:3000/uploads/file/sappi-global-employee-central-rfp-v1.docx-1538490102899.docx</w:t>
      </w:r>
      <w:proofErr w:type="gramStart"/>
      <w:r>
        <w:t>' }before</w:t>
      </w:r>
      <w:proofErr w:type="gramEnd"/>
      <w:r>
        <w:t xml:space="preserve"> saving</w:t>
      </w:r>
    </w:p>
    <w:p w:rsidR="00B26CCB" w:rsidRDefault="00B26CCB" w:rsidP="00B26CCB"/>
    <w:p w:rsidR="00B26CCB" w:rsidRDefault="00B26CCB" w:rsidP="00B26CCB">
      <w:proofErr w:type="gramStart"/>
      <w:r>
        <w:t xml:space="preserve">{ </w:t>
      </w:r>
      <w:bookmarkStart w:id="0" w:name="_GoBack"/>
      <w:r>
        <w:t>_</w:t>
      </w:r>
      <w:proofErr w:type="gramEnd"/>
      <w:r>
        <w:t>id: 5bb37ef7a4078a1060cd83a1,</w:t>
      </w:r>
    </w:p>
    <w:p w:rsidR="00B26CCB" w:rsidRDefault="00B26CCB" w:rsidP="00B26CCB">
      <w:r>
        <w:t xml:space="preserve">  contract: 'http://localhost:3000/uploads/file/sappi-global-employee-central-rfp-v1.docx-1538490102899.docx</w:t>
      </w:r>
      <w:proofErr w:type="gramStart"/>
      <w:r>
        <w:t>' }after</w:t>
      </w:r>
      <w:proofErr w:type="gramEnd"/>
      <w:r>
        <w:t xml:space="preserve"> saving</w:t>
      </w:r>
      <w:bookmarkEnd w:id="0"/>
    </w:p>
    <w:sectPr w:rsidR="00B26CCB" w:rsidSect="00E412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MzY1MjQyNzC3NDdS0lEKTi0uzszPAykwrAUAJbHBKCwAAAA="/>
  </w:docVars>
  <w:rsids>
    <w:rsidRoot w:val="00C41894"/>
    <w:rsid w:val="0022771A"/>
    <w:rsid w:val="0031276A"/>
    <w:rsid w:val="00400085"/>
    <w:rsid w:val="00416121"/>
    <w:rsid w:val="006A2325"/>
    <w:rsid w:val="00771E6E"/>
    <w:rsid w:val="008C0B96"/>
    <w:rsid w:val="00B26CCB"/>
    <w:rsid w:val="00B5636D"/>
    <w:rsid w:val="00C41894"/>
    <w:rsid w:val="00E41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99E90"/>
  <w15:chartTrackingRefBased/>
  <w15:docId w15:val="{381CC6AB-2B54-4A49-86E5-B71B70244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00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00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2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eneza, Georgette</dc:creator>
  <cp:keywords/>
  <dc:description/>
  <cp:lastModifiedBy>Ujeneza, Georgette</cp:lastModifiedBy>
  <cp:revision>1</cp:revision>
  <dcterms:created xsi:type="dcterms:W3CDTF">2018-10-02T14:18:00Z</dcterms:created>
  <dcterms:modified xsi:type="dcterms:W3CDTF">2018-10-02T20:35:00Z</dcterms:modified>
</cp:coreProperties>
</file>